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24F030FC" w:rsidR="00551D8A" w:rsidRDefault="001B3A9A"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72D9F748" w:rsidR="00551D8A" w:rsidRDefault="00972D0E"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5C474B72" w:rsidR="00551D8A" w:rsidRDefault="00972D0E"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4033589E" w:rsidR="00551D8A" w:rsidRDefault="00B75609"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5E7E49B5" w:rsidR="00874EF7" w:rsidRPr="00B66A21" w:rsidRDefault="001B3A9A" w:rsidP="00B22EC9">
            <w:pPr>
              <w:ind w:right="-720"/>
              <w:jc w:val="center"/>
              <w:rPr>
                <w:rFonts w:ascii="Arial" w:hAnsi="Arial" w:cs="Arial"/>
                <w:sz w:val="20"/>
                <w:szCs w:val="20"/>
              </w:rPr>
            </w:pPr>
            <w:r>
              <w:rPr>
                <w:rFonts w:ascii="Arial" w:hAnsi="Arial" w:cs="Arial"/>
                <w:sz w:val="20"/>
                <w:szCs w:val="20"/>
              </w:rPr>
              <w:t>$3</w:t>
            </w:r>
            <w:r w:rsidR="00972D0E">
              <w:rPr>
                <w:rFonts w:ascii="Arial" w:hAnsi="Arial" w:cs="Arial"/>
                <w:sz w:val="20"/>
                <w:szCs w:val="20"/>
              </w:rPr>
              <w:t>75</w:t>
            </w:r>
            <w:r>
              <w:rPr>
                <w:rFonts w:ascii="Arial" w:hAnsi="Arial" w:cs="Arial"/>
                <w:sz w:val="20"/>
                <w:szCs w:val="20"/>
              </w:rPr>
              <w:t>,000</w:t>
            </w:r>
          </w:p>
        </w:tc>
        <w:tc>
          <w:tcPr>
            <w:tcW w:w="3420" w:type="dxa"/>
          </w:tcPr>
          <w:p w14:paraId="56223D56" w14:textId="4E20E291" w:rsidR="00874EF7" w:rsidRPr="00B66A21" w:rsidRDefault="00972D0E" w:rsidP="00155CE2">
            <w:pPr>
              <w:ind w:right="-720"/>
              <w:jc w:val="center"/>
              <w:rPr>
                <w:rFonts w:ascii="Arial" w:hAnsi="Arial" w:cs="Arial"/>
                <w:sz w:val="20"/>
                <w:szCs w:val="20"/>
              </w:rPr>
            </w:pPr>
            <w:r>
              <w:rPr>
                <w:rFonts w:ascii="Arial" w:hAnsi="Arial" w:cs="Arial"/>
                <w:sz w:val="20"/>
                <w:szCs w:val="20"/>
              </w:rPr>
              <w:t>7</w:t>
            </w:r>
            <w:r w:rsidR="0065306E">
              <w:rPr>
                <w:rFonts w:ascii="Arial" w:hAnsi="Arial" w:cs="Arial"/>
                <w:sz w:val="20"/>
                <w:szCs w:val="20"/>
              </w:rPr>
              <w:t>0</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1D4103A" w:rsidR="00B66A21" w:rsidRPr="00B66A21" w:rsidRDefault="0037703A" w:rsidP="004C7212">
            <w:pPr>
              <w:ind w:right="-720"/>
              <w:jc w:val="center"/>
              <w:rPr>
                <w:rFonts w:ascii="Arial" w:hAnsi="Arial" w:cs="Arial"/>
                <w:sz w:val="20"/>
                <w:szCs w:val="20"/>
              </w:rPr>
            </w:pPr>
            <w:r>
              <w:rPr>
                <w:rFonts w:ascii="Arial" w:hAnsi="Arial" w:cs="Arial"/>
                <w:sz w:val="20"/>
                <w:szCs w:val="20"/>
              </w:rPr>
              <w:t>5</w:t>
            </w:r>
            <w:r w:rsidR="00264D45">
              <w:rPr>
                <w:rFonts w:ascii="Arial" w:hAnsi="Arial" w:cs="Arial"/>
                <w:sz w:val="20"/>
                <w:szCs w:val="20"/>
              </w:rPr>
              <w:t>%</w:t>
            </w:r>
          </w:p>
        </w:tc>
        <w:tc>
          <w:tcPr>
            <w:tcW w:w="3330" w:type="dxa"/>
          </w:tcPr>
          <w:p w14:paraId="0C51559D" w14:textId="4E48ACA3"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65306E">
              <w:rPr>
                <w:rFonts w:ascii="Arial" w:hAnsi="Arial" w:cs="Arial"/>
                <w:sz w:val="20"/>
                <w:szCs w:val="20"/>
              </w:rPr>
              <w:t>2</w:t>
            </w:r>
            <w:r w:rsidR="005A3485">
              <w:rPr>
                <w:rFonts w:ascii="Arial" w:hAnsi="Arial" w:cs="Arial"/>
                <w:sz w:val="20"/>
                <w:szCs w:val="20"/>
              </w:rPr>
              <w:t>5</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57FD10F9" w:rsidR="00B66A21" w:rsidRPr="00B66A21" w:rsidRDefault="00972D0E" w:rsidP="00155CE2">
            <w:pPr>
              <w:ind w:right="-720"/>
              <w:jc w:val="center"/>
              <w:rPr>
                <w:rFonts w:ascii="Arial" w:hAnsi="Arial" w:cs="Arial"/>
                <w:sz w:val="20"/>
                <w:szCs w:val="20"/>
              </w:rPr>
            </w:pPr>
            <w:r>
              <w:rPr>
                <w:rFonts w:ascii="Arial" w:hAnsi="Arial" w:cs="Arial"/>
                <w:sz w:val="20"/>
                <w:szCs w:val="20"/>
              </w:rPr>
              <w:t>6</w:t>
            </w:r>
            <w:r w:rsidR="0037703A">
              <w:rPr>
                <w:rFonts w:ascii="Arial" w:hAnsi="Arial" w:cs="Arial"/>
                <w:sz w:val="20"/>
                <w:szCs w:val="20"/>
              </w:rPr>
              <w:t>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22810E9B"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reviewed by the team.  This paper has been submitted for publication.  The work focuses on </w:t>
            </w:r>
            <w:r w:rsidR="00416101">
              <w:rPr>
                <w:color w:val="000000" w:themeColor="text1"/>
              </w:rPr>
              <w:t>Oklahoma weather</w:t>
            </w:r>
            <w:r w:rsidR="0065306E">
              <w:rPr>
                <w:color w:val="000000" w:themeColor="text1"/>
              </w:rPr>
              <w:t xml:space="preserve">.  The group is also working on extending this work to the other weather stations.  One challenge is that because of the weather, some of the weather stations did not have continuous power and so they were not always in service.  This makes it hard to compare the data between the different stations.  </w:t>
            </w:r>
            <w:r w:rsidR="001B3A9A">
              <w:rPr>
                <w:color w:val="000000" w:themeColor="text1"/>
              </w:rPr>
              <w:t>The team plans on developing a model that can take the weather into account and predict the number of effective freeze thaw cycles in concrete.  This is still being developed.</w:t>
            </w:r>
          </w:p>
          <w:p w14:paraId="4C1A043C" w14:textId="1D2146EB" w:rsidR="00972D0E" w:rsidRDefault="00972D0E" w:rsidP="0089152D">
            <w:pPr>
              <w:jc w:val="both"/>
              <w:rPr>
                <w:color w:val="000000" w:themeColor="text1"/>
              </w:rPr>
            </w:pPr>
          </w:p>
          <w:p w14:paraId="20AA6609" w14:textId="51C9C5DC" w:rsidR="00972D0E" w:rsidRDefault="00972D0E" w:rsidP="0089152D">
            <w:pPr>
              <w:jc w:val="both"/>
              <w:rPr>
                <w:color w:val="000000" w:themeColor="text1"/>
              </w:rPr>
            </w:pPr>
            <w:r>
              <w:rPr>
                <w:color w:val="000000" w:themeColor="text1"/>
              </w:rPr>
              <w:t xml:space="preserve">Results have been obtained for many of the states and they will be shared with the group soon in a call.  The findings are important and show that there are significant differences in effective freeze thaw cycles in different states.  Detailed understanding of why these different changes </w:t>
            </w:r>
            <w:proofErr w:type="gramStart"/>
            <w:r>
              <w:rPr>
                <w:color w:val="000000" w:themeColor="text1"/>
              </w:rPr>
              <w:t>are</w:t>
            </w:r>
            <w:proofErr w:type="gramEnd"/>
            <w:r>
              <w:rPr>
                <w:color w:val="000000" w:themeColor="text1"/>
              </w:rPr>
              <w:t xml:space="preserve"> occurring and how they are tied to weather is being developed.</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2FCAA049" w:rsidR="0006647C" w:rsidRPr="0006647C" w:rsidRDefault="0006647C" w:rsidP="0006647C">
            <w:pPr>
              <w:jc w:val="both"/>
              <w:rPr>
                <w:color w:val="000000" w:themeColor="text1"/>
              </w:rPr>
            </w:pPr>
            <w:r>
              <w:rPr>
                <w:color w:val="000000" w:themeColor="text1"/>
              </w:rPr>
              <w:t xml:space="preserve">Samples have been provided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6780FE5"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2982D8F1"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r w:rsidR="000B2C80">
              <w:fldChar w:fldCharType="begin"/>
            </w:r>
            <w:r w:rsidR="000B2C80">
              <w:instrText xml:space="preserve"> SEQ Table \* ARABIC </w:instrText>
            </w:r>
            <w:r w:rsidR="000B2C80">
              <w:fldChar w:fldCharType="separate"/>
            </w:r>
            <w:r>
              <w:rPr>
                <w:noProof/>
              </w:rPr>
              <w:t>1</w:t>
            </w:r>
            <w:r w:rsidR="000B2C80">
              <w:rPr>
                <w:noProof/>
              </w:rPr>
              <w:fldChar w:fldCharType="end"/>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lastRenderedPageBreak/>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lastRenderedPageBreak/>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0B2C80"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0B2C80" w:rsidP="00E029B7">
                  <w:pPr>
                    <w:pStyle w:val="Caption"/>
                  </w:pPr>
                  <w:r>
                    <w:fldChar w:fldCharType="begin"/>
                  </w:r>
                  <w:r>
                    <w:instrText xml:space="preserve"> SEQ Equation \* ARABIC </w:instrText>
                  </w:r>
                  <w:r>
                    <w:fldChar w:fldCharType="separate"/>
                  </w:r>
                  <w:bookmarkStart w:id="2" w:name="_Ref77691429"/>
                  <w:r w:rsidR="00E029B7">
                    <w:rPr>
                      <w:noProof/>
                    </w:rPr>
                    <w:t>1</w:t>
                  </w:r>
                  <w:bookmarkEnd w:id="2"/>
                  <w:r>
                    <w:rPr>
                      <w:noProof/>
                    </w:rPr>
                    <w:fldChar w:fldCharType="end"/>
                  </w:r>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0B2C80" w:rsidP="00E029B7">
                  <w:pPr>
                    <w:keepNext/>
                    <w:autoSpaceDE w:val="0"/>
                    <w:autoSpaceDN w:val="0"/>
                    <w:adjustRightInd w:val="0"/>
                  </w:pPr>
                  <w:r>
                    <w:fldChar w:fldCharType="begin"/>
                  </w:r>
                  <w:r>
                    <w:instrText xml:space="preserve"> SEQ Equ</w:instrText>
                  </w:r>
                  <w:r>
                    <w:instrText xml:space="preserve">ation \* ARABIC </w:instrText>
                  </w:r>
                  <w:r>
                    <w:fldChar w:fldCharType="separate"/>
                  </w:r>
                  <w:r w:rsidR="00E029B7">
                    <w:rPr>
                      <w:noProof/>
                    </w:rPr>
                    <w:t>2</w:t>
                  </w:r>
                  <w:r>
                    <w:rPr>
                      <w:noProof/>
                    </w:rPr>
                    <w:fldChar w:fldCharType="end"/>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2BF1385"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Most of this testing is complete and the results are being compiled for presentation in the futur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2F6CA441"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completed and </w:t>
            </w:r>
            <w:r w:rsidR="00CA43EE">
              <w:rPr>
                <w:rFonts w:cs="Times New Roman"/>
                <w:color w:val="000000" w:themeColor="text1"/>
              </w:rPr>
              <w:t>it will be submitted soon.  The research team is now thinking about how they could use additional techniques to learn more about the damage.</w:t>
            </w:r>
            <w:r w:rsidR="001B3A9A">
              <w:rPr>
                <w:rFonts w:cs="Times New Roman"/>
                <w:color w:val="000000" w:themeColor="text1"/>
              </w:rPr>
              <w:t xml:space="preserve">  This will be worked on after completing the field work in Task 1.</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12DC6D38"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r w:rsidR="00CA43EE">
              <w:rPr>
                <w:color w:val="000000" w:themeColor="text1"/>
              </w:rPr>
              <w:t xml:space="preserve">  The preliminary work suggests that there is not much impact of the air void distribution but this is an area of future work.</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726012B0" w:rsidR="0006647C" w:rsidRPr="0006647C" w:rsidRDefault="0006647C" w:rsidP="0006647C">
            <w:pPr>
              <w:jc w:val="both"/>
              <w:rPr>
                <w:color w:val="000000" w:themeColor="text1"/>
              </w:rPr>
            </w:pPr>
            <w:r w:rsidRPr="0006647C">
              <w:rPr>
                <w:color w:val="000000" w:themeColor="text1"/>
              </w:rPr>
              <w:t xml:space="preserve">OK state is looking at vibration and how it impacts the air void system in concrete.  Some of this is to improve the SAM and the accuracy with low slump concrete.  Some of this is with field concrete and with different vibration.  </w:t>
            </w:r>
            <w:r w:rsidR="0037703A">
              <w:rPr>
                <w:color w:val="000000" w:themeColor="text1"/>
              </w:rPr>
              <w:t>Testing was also done on concrete that free falls and then hits the ground.  Both of these efforts are ongoing but some nice progress has been made.</w:t>
            </w:r>
            <w:r w:rsidR="00CA43EE">
              <w:rPr>
                <w:color w:val="000000" w:themeColor="text1"/>
              </w:rPr>
              <w:t xml:space="preserve">  The drop height work has been completed </w:t>
            </w:r>
            <w:r w:rsidR="00CC60F8">
              <w:rPr>
                <w:color w:val="000000" w:themeColor="text1"/>
              </w:rPr>
              <w:t>and the data if being analyzed further.</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77777777" w:rsidR="00F03707" w:rsidRDefault="001B3A9A" w:rsidP="0006647C">
            <w:pPr>
              <w:jc w:val="both"/>
              <w:rPr>
                <w:color w:val="000000" w:themeColor="text1"/>
              </w:rPr>
            </w:pPr>
            <w:r>
              <w:rPr>
                <w:color w:val="000000" w:themeColor="text1"/>
              </w:rPr>
              <w:t xml:space="preserve">The delays using the Bluetooth gauge are too extreme.  Work is needed to improve the program to shorten the delay.  This will be investigated in the future and it may not be possible.  </w:t>
            </w:r>
          </w:p>
          <w:p w14:paraId="479C5303" w14:textId="77777777" w:rsidR="00F03707" w:rsidRDefault="00F03707" w:rsidP="0006647C">
            <w:pPr>
              <w:jc w:val="both"/>
              <w:rPr>
                <w:color w:val="000000" w:themeColor="text1"/>
              </w:rPr>
            </w:pPr>
          </w:p>
          <w:p w14:paraId="120CB262" w14:textId="7027F2D9" w:rsidR="0037703A" w:rsidRDefault="0037703A" w:rsidP="0006647C">
            <w:pPr>
              <w:jc w:val="both"/>
              <w:rPr>
                <w:color w:val="000000" w:themeColor="text1"/>
              </w:rPr>
            </w:pPr>
            <w:r>
              <w:rPr>
                <w:color w:val="000000" w:themeColor="text1"/>
              </w:rPr>
              <w:lastRenderedPageBreak/>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215C8F5A" w14:textId="66EA5E21" w:rsidR="00CC60F8" w:rsidRDefault="00972D0E" w:rsidP="00972D0E">
            <w:pPr>
              <w:jc w:val="both"/>
              <w:rPr>
                <w:color w:val="000000" w:themeColor="text1"/>
              </w:rPr>
            </w:pPr>
            <w:r>
              <w:rPr>
                <w:color w:val="000000" w:themeColor="text1"/>
              </w:rPr>
              <w:t xml:space="preserve">An automated SAM is almost finished.  This will reduce the time needed to run the test and also make the results more reproducible.  Results will be shared in an upcoming meeting with the states.  Currently, the user will have to fill the bowl, clean the rim and put the lid on the bucket.  The rest of the test is automated.  </w:t>
            </w:r>
          </w:p>
          <w:p w14:paraId="12E5DE3B" w14:textId="178B3422" w:rsidR="0037703A" w:rsidRDefault="0037703A" w:rsidP="0006647C">
            <w:pPr>
              <w:jc w:val="both"/>
              <w:rPr>
                <w:color w:val="000000" w:themeColor="text1"/>
              </w:rPr>
            </w:pPr>
          </w:p>
          <w:p w14:paraId="1D6A504B" w14:textId="314F5236" w:rsidR="0006647C" w:rsidRPr="0006647C" w:rsidRDefault="0037703A" w:rsidP="0037703A">
            <w:pPr>
              <w:jc w:val="both"/>
              <w:rPr>
                <w:color w:val="000000" w:themeColor="text1"/>
              </w:rPr>
            </w:pPr>
            <w:r>
              <w:rPr>
                <w:color w:val="000000" w:themeColor="text1"/>
              </w:rPr>
              <w:t>A new tool to help clean the top rim of the SAM has also been produced.</w:t>
            </w:r>
            <w:r w:rsidR="00972D0E">
              <w:rPr>
                <w:color w:val="000000" w:themeColor="text1"/>
              </w:rPr>
              <w:t xml:space="preserve">  Unfortunately, the foam that is used to clean the rim degrades over time and so alternate materials are being investigated. </w:t>
            </w:r>
            <w:r>
              <w:rPr>
                <w:color w:val="000000" w:themeColor="text1"/>
              </w:rPr>
              <w:t xml:space="preserve"> It shows a lot of promise to help reduce the time needed for the test.  </w:t>
            </w:r>
            <w:r w:rsidR="00CC60F8">
              <w:rPr>
                <w:color w:val="000000" w:themeColor="text1"/>
              </w:rPr>
              <w:t>This is being sent for production so that the states can provide comments.</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320D7ACD" w:rsid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6E34E8D9" w14:textId="1590606C" w:rsidR="00CC60F8" w:rsidRDefault="00BD2D13" w:rsidP="00F03707">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The testing has begun.  Concrete is being tested at room temperature, elevated temperature, and also in cold temperatures.  This will provide important information to FHWA about when the air void system returns in the concrete.</w:t>
            </w:r>
            <w:r w:rsidR="00972D0E">
              <w:rPr>
                <w:rFonts w:ascii="Arial" w:hAnsi="Arial" w:cs="Arial"/>
                <w:sz w:val="20"/>
                <w:szCs w:val="20"/>
              </w:rPr>
              <w:t xml:space="preserve">  The tests have been completed and the hardened air void analysis and freeze thaw results are being investigated.</w:t>
            </w:r>
          </w:p>
          <w:p w14:paraId="0EC4CCEE" w14:textId="77777777" w:rsidR="00BD2D13" w:rsidRDefault="00BD2D13" w:rsidP="00BD2D13">
            <w:pPr>
              <w:ind w:right="-720"/>
              <w:rPr>
                <w:rFonts w:ascii="Arial" w:hAnsi="Arial" w:cs="Arial"/>
                <w:sz w:val="20"/>
                <w:szCs w:val="20"/>
              </w:rPr>
            </w:pP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lastRenderedPageBreak/>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C8ADD" w14:textId="77777777" w:rsidR="000B2C80" w:rsidRDefault="000B2C80" w:rsidP="00106C83">
      <w:pPr>
        <w:spacing w:after="0" w:line="240" w:lineRule="auto"/>
      </w:pPr>
      <w:r>
        <w:separator/>
      </w:r>
    </w:p>
  </w:endnote>
  <w:endnote w:type="continuationSeparator" w:id="0">
    <w:p w14:paraId="3C02674C" w14:textId="77777777" w:rsidR="000B2C80" w:rsidRDefault="000B2C80"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341C6" w14:textId="77777777" w:rsidR="000B2C80" w:rsidRDefault="000B2C80" w:rsidP="00106C83">
      <w:pPr>
        <w:spacing w:after="0" w:line="240" w:lineRule="auto"/>
      </w:pPr>
      <w:r>
        <w:separator/>
      </w:r>
    </w:p>
  </w:footnote>
  <w:footnote w:type="continuationSeparator" w:id="0">
    <w:p w14:paraId="19C2AA30" w14:textId="77777777" w:rsidR="000B2C80" w:rsidRDefault="000B2C80"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277297190">
    <w:abstractNumId w:val="0"/>
  </w:num>
  <w:num w:numId="2" w16cid:durableId="645210068">
    <w:abstractNumId w:val="3"/>
  </w:num>
  <w:num w:numId="3" w16cid:durableId="1208955657">
    <w:abstractNumId w:val="6"/>
  </w:num>
  <w:num w:numId="4" w16cid:durableId="1146627217">
    <w:abstractNumId w:val="4"/>
  </w:num>
  <w:num w:numId="5" w16cid:durableId="20767753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9390546">
    <w:abstractNumId w:val="7"/>
  </w:num>
  <w:num w:numId="7" w16cid:durableId="666830901">
    <w:abstractNumId w:val="1"/>
  </w:num>
  <w:num w:numId="8" w16cid:durableId="425688551">
    <w:abstractNumId w:val="2"/>
  </w:num>
  <w:num w:numId="9" w16cid:durableId="197663655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kFAAhGSl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61FA"/>
    <w:rsid w:val="00060363"/>
    <w:rsid w:val="00063EDF"/>
    <w:rsid w:val="0006647C"/>
    <w:rsid w:val="000736BB"/>
    <w:rsid w:val="0007539D"/>
    <w:rsid w:val="00077FAD"/>
    <w:rsid w:val="000868BE"/>
    <w:rsid w:val="00091CC0"/>
    <w:rsid w:val="000A3454"/>
    <w:rsid w:val="000B2C80"/>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F16CE"/>
    <w:rsid w:val="003F7BB4"/>
    <w:rsid w:val="00413CB7"/>
    <w:rsid w:val="004144E6"/>
    <w:rsid w:val="004156B2"/>
    <w:rsid w:val="00416101"/>
    <w:rsid w:val="00422C86"/>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11B57"/>
    <w:rsid w:val="00911E47"/>
    <w:rsid w:val="00923D8F"/>
    <w:rsid w:val="00925A81"/>
    <w:rsid w:val="00972D0E"/>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6636F"/>
    <w:rsid w:val="00B66A21"/>
    <w:rsid w:val="00B75609"/>
    <w:rsid w:val="00B7633E"/>
    <w:rsid w:val="00B764D0"/>
    <w:rsid w:val="00B94C02"/>
    <w:rsid w:val="00B957F2"/>
    <w:rsid w:val="00B973B7"/>
    <w:rsid w:val="00BA0CFF"/>
    <w:rsid w:val="00BA1C38"/>
    <w:rsid w:val="00BC19BD"/>
    <w:rsid w:val="00BD2D13"/>
    <w:rsid w:val="00C05C9F"/>
    <w:rsid w:val="00C06309"/>
    <w:rsid w:val="00C13753"/>
    <w:rsid w:val="00C22025"/>
    <w:rsid w:val="00C52EB1"/>
    <w:rsid w:val="00C83851"/>
    <w:rsid w:val="00C935A9"/>
    <w:rsid w:val="00CA240A"/>
    <w:rsid w:val="00CA43EE"/>
    <w:rsid w:val="00CA75E4"/>
    <w:rsid w:val="00CB3307"/>
    <w:rsid w:val="00CB3970"/>
    <w:rsid w:val="00CB3B6B"/>
    <w:rsid w:val="00CC09EF"/>
    <w:rsid w:val="00CC1D71"/>
    <w:rsid w:val="00CC1E5B"/>
    <w:rsid w:val="00CC422D"/>
    <w:rsid w:val="00CC60F8"/>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DE4DE1"/>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3707"/>
    <w:rsid w:val="00F056C4"/>
    <w:rsid w:val="00F12150"/>
    <w:rsid w:val="00F21699"/>
    <w:rsid w:val="00F23C3A"/>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670</Words>
  <Characters>2661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2-11-04T11:37:00Z</dcterms:created>
  <dcterms:modified xsi:type="dcterms:W3CDTF">2022-11-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